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5B3946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3B0F411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6900E82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F89855E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9CE2F9B" w14:textId="77777777" w:rsidR="00A45027" w:rsidRPr="00555C01" w:rsidRDefault="00A45027" w:rsidP="00A45027">
      <w:pPr>
        <w:tabs>
          <w:tab w:val="center" w:pos="4153"/>
          <w:tab w:val="right" w:pos="8306"/>
        </w:tabs>
        <w:snapToGrid w:val="0"/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Online Supplemental Materials for</w:t>
      </w:r>
    </w:p>
    <w:p w14:paraId="66051995" w14:textId="77777777" w:rsidR="00A45027" w:rsidRPr="00555C01" w:rsidRDefault="00A45027" w:rsidP="00A45027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7CDB41E6" w14:textId="77777777" w:rsidR="00AE267D" w:rsidRPr="00284EEA" w:rsidRDefault="00AE267D" w:rsidP="00AE267D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84EEA">
        <w:rPr>
          <w:rFonts w:ascii="Times New Roman" w:eastAsia="宋体" w:hAnsi="Times New Roman" w:cs="Times New Roman"/>
          <w:b/>
          <w:bCs/>
          <w:sz w:val="24"/>
          <w:szCs w:val="24"/>
        </w:rPr>
        <w:t>Gender-specific co-developmental trajectories of internalizing and externalizing problems from middle childhood to early adolescence: Environmental and individual predictors</w:t>
      </w:r>
    </w:p>
    <w:p w14:paraId="23761168" w14:textId="03867643" w:rsidR="00CF4152" w:rsidRPr="00AE267D" w:rsidRDefault="00CF4152" w:rsidP="00CF4152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587393A6" w14:textId="77777777" w:rsidR="00CF4152" w:rsidRPr="00555C01" w:rsidRDefault="00CF4152" w:rsidP="00CF4152">
      <w:pPr>
        <w:spacing w:line="480" w:lineRule="auto"/>
        <w:jc w:val="center"/>
        <w:rPr>
          <w:rFonts w:ascii="Times New Roman" w:eastAsia="宋体" w:hAnsi="Times New Roman" w:cs="Times New Roman"/>
          <w:b/>
          <w:sz w:val="24"/>
          <w:szCs w:val="24"/>
        </w:rPr>
      </w:pPr>
    </w:p>
    <w:p w14:paraId="1239FAA5" w14:textId="77777777" w:rsidR="00A45027" w:rsidRPr="00555C01" w:rsidRDefault="00A45027" w:rsidP="00A45027">
      <w:pPr>
        <w:spacing w:line="480" w:lineRule="auto"/>
        <w:jc w:val="center"/>
        <w:rPr>
          <w:rFonts w:ascii="Calibri" w:eastAsia="宋体" w:hAnsi="Calibri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sz w:val="24"/>
          <w:szCs w:val="24"/>
          <w:lang w:val="en-AU"/>
        </w:rPr>
        <w:t>Authors’ note:</w:t>
      </w:r>
    </w:p>
    <w:p w14:paraId="555148EF" w14:textId="77777777" w:rsidR="00A45027" w:rsidRPr="00555C01" w:rsidRDefault="00A45027" w:rsidP="00A45027">
      <w:pPr>
        <w:spacing w:line="480" w:lineRule="auto"/>
        <w:jc w:val="center"/>
        <w:rPr>
          <w:rFonts w:ascii="Calibri" w:eastAsia="宋体" w:hAnsi="Calibri" w:cs="Times New Roman"/>
          <w:sz w:val="24"/>
          <w:szCs w:val="24"/>
        </w:rPr>
      </w:pPr>
    </w:p>
    <w:p w14:paraId="2A67CD1F" w14:textId="665BDA70" w:rsidR="00A45027" w:rsidRPr="00555C01" w:rsidRDefault="00A45027" w:rsidP="00A45027">
      <w:pPr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bCs/>
          <w:sz w:val="24"/>
          <w:szCs w:val="24"/>
          <w:lang w:val="en-AU"/>
        </w:rPr>
      </w:pPr>
      <w:r w:rsidRPr="00555C01">
        <w:rPr>
          <w:rFonts w:ascii="Times New Roman" w:eastAsia="宋体" w:hAnsi="Times New Roman" w:cs="Times New Roman"/>
          <w:bCs/>
          <w:sz w:val="24"/>
          <w:szCs w:val="24"/>
          <w:lang w:val="en-AU"/>
        </w:rPr>
        <w:t>We developed these materials to provide additional technical information and to keep the main manuscript from becoming needlessly long.</w:t>
      </w:r>
    </w:p>
    <w:p w14:paraId="70EF04D8" w14:textId="77777777" w:rsidR="00DD504B" w:rsidRPr="00555C01" w:rsidRDefault="00DD504B" w:rsidP="00A45027">
      <w:pPr>
        <w:spacing w:line="480" w:lineRule="auto"/>
        <w:ind w:firstLineChars="200" w:firstLine="480"/>
        <w:jc w:val="center"/>
        <w:rPr>
          <w:rFonts w:ascii="Times New Roman" w:eastAsia="宋体" w:hAnsi="Times New Roman" w:cs="Times New Roman"/>
          <w:bCs/>
          <w:sz w:val="24"/>
          <w:szCs w:val="24"/>
          <w:lang w:val="en-AU"/>
        </w:rPr>
        <w:sectPr w:rsidR="00DD504B" w:rsidRPr="00555C01" w:rsidSect="00DD504B">
          <w:headerReference w:type="default" r:id="rId7"/>
          <w:footerReference w:type="default" r:id="rId8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07C70088" w14:textId="03E2E29A" w:rsidR="00BF60CF" w:rsidRPr="00555C01" w:rsidRDefault="00BF60CF" w:rsidP="00BF60CF">
      <w:pPr>
        <w:rPr>
          <w:rFonts w:ascii="Times New Roman" w:hAnsi="Times New Roman"/>
          <w:b/>
          <w:bCs/>
          <w:sz w:val="24"/>
        </w:rPr>
      </w:pPr>
      <w:r w:rsidRPr="00555C01">
        <w:rPr>
          <w:rFonts w:ascii="Times New Roman" w:hAnsi="Times New Roman" w:hint="eastAsia"/>
          <w:b/>
          <w:bCs/>
          <w:sz w:val="24"/>
        </w:rPr>
        <w:lastRenderedPageBreak/>
        <w:t>Table</w:t>
      </w:r>
      <w:r w:rsidRPr="00555C01">
        <w:rPr>
          <w:rFonts w:ascii="Times New Roman" w:hAnsi="Times New Roman"/>
          <w:b/>
          <w:bCs/>
          <w:sz w:val="24"/>
        </w:rPr>
        <w:t xml:space="preserve"> S1 </w:t>
      </w:r>
    </w:p>
    <w:p w14:paraId="786C254A" w14:textId="77777777" w:rsidR="00BF60CF" w:rsidRPr="00555C01" w:rsidRDefault="00BF60CF" w:rsidP="00BF60CF">
      <w:pPr>
        <w:rPr>
          <w:rFonts w:ascii="Times New Roman" w:hAnsi="Times New Roman"/>
          <w:b/>
          <w:bCs/>
          <w:sz w:val="24"/>
        </w:rPr>
      </w:pPr>
      <w:r w:rsidRPr="00555C01">
        <w:rPr>
          <w:rFonts w:ascii="Times New Roman" w:hAnsi="Times New Roman"/>
          <w:sz w:val="24"/>
        </w:rPr>
        <w:t>Studies related to heterogeneous trajectories of internalizing and externalizing problems in children and adolescents</w:t>
      </w:r>
    </w:p>
    <w:tbl>
      <w:tblPr>
        <w:tblW w:w="14420" w:type="dxa"/>
        <w:tblInd w:w="108" w:type="dxa"/>
        <w:tblLook w:val="04A0" w:firstRow="1" w:lastRow="0" w:firstColumn="1" w:lastColumn="0" w:noHBand="0" w:noVBand="1"/>
      </w:tblPr>
      <w:tblGrid>
        <w:gridCol w:w="1268"/>
        <w:gridCol w:w="961"/>
        <w:gridCol w:w="1366"/>
        <w:gridCol w:w="1466"/>
        <w:gridCol w:w="1366"/>
        <w:gridCol w:w="2348"/>
        <w:gridCol w:w="2811"/>
        <w:gridCol w:w="2834"/>
      </w:tblGrid>
      <w:tr w:rsidR="00555C01" w:rsidRPr="00555C01" w14:paraId="43461AAF" w14:textId="77777777" w:rsidTr="006C4AAB">
        <w:trPr>
          <w:trHeight w:val="611"/>
        </w:trPr>
        <w:tc>
          <w:tcPr>
            <w:tcW w:w="126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DF7773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tudy</w:t>
            </w:r>
          </w:p>
        </w:tc>
        <w:tc>
          <w:tcPr>
            <w:tcW w:w="96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F6627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Country</w:t>
            </w:r>
          </w:p>
        </w:tc>
        <w:tc>
          <w:tcPr>
            <w:tcW w:w="13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BB04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Sample</w:t>
            </w:r>
          </w:p>
        </w:tc>
        <w:tc>
          <w:tcPr>
            <w:tcW w:w="14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16F0E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Age or grade / wave</w:t>
            </w:r>
          </w:p>
        </w:tc>
        <w:tc>
          <w:tcPr>
            <w:tcW w:w="136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24E5F3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Analyses</w:t>
            </w:r>
          </w:p>
        </w:tc>
        <w:tc>
          <w:tcPr>
            <w:tcW w:w="234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663D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Measures</w:t>
            </w:r>
          </w:p>
        </w:tc>
        <w:tc>
          <w:tcPr>
            <w:tcW w:w="564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FCF7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rajectories</w:t>
            </w:r>
          </w:p>
        </w:tc>
      </w:tr>
      <w:tr w:rsidR="00555C01" w:rsidRPr="00555C01" w14:paraId="40EC67B2" w14:textId="77777777" w:rsidTr="006C4AAB">
        <w:trPr>
          <w:trHeight w:val="611"/>
        </w:trPr>
        <w:tc>
          <w:tcPr>
            <w:tcW w:w="14420" w:type="dxa"/>
            <w:gridSpan w:val="8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737A967E" w14:textId="77777777" w:rsidR="00BF60CF" w:rsidRPr="00555C01" w:rsidRDefault="00BF60CF" w:rsidP="006C4AAB">
            <w:pPr>
              <w:widowControl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 w:hint="eastAsia"/>
                <w:b/>
                <w:bCs/>
                <w:kern w:val="0"/>
                <w:sz w:val="20"/>
                <w:szCs w:val="20"/>
              </w:rPr>
              <w:t>Studies</w:t>
            </w: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555C01">
              <w:rPr>
                <w:rFonts w:ascii="Times New Roman" w:hAnsi="Times New Roman" w:hint="eastAsia"/>
                <w:b/>
                <w:bCs/>
                <w:kern w:val="0"/>
                <w:sz w:val="20"/>
                <w:szCs w:val="20"/>
              </w:rPr>
              <w:t>e</w:t>
            </w: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>xamining separate heterogeneous trajectories of internalizing and externalizing problems</w:t>
            </w:r>
          </w:p>
        </w:tc>
      </w:tr>
      <w:tr w:rsidR="00555C01" w:rsidRPr="00555C01" w14:paraId="7A798616" w14:textId="77777777" w:rsidTr="006C4AAB">
        <w:trPr>
          <w:trHeight w:val="1759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2DE5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anti et al. (2010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7D4A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U.S.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842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232 (52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B873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s 2 to 12 / 9-wave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F018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Latent class growth models (LCG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B5D6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Child Behavior Checklist (CBCL)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A4674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in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(18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42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39.3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D9F6A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hronic (8.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 xml:space="preserve">-High </w:t>
            </w: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esister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13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19.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 xml:space="preserve">-Moderate </w:t>
            </w: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esister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31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27%)</w:t>
            </w:r>
          </w:p>
        </w:tc>
      </w:tr>
      <w:tr w:rsidR="00555C01" w:rsidRPr="00555C01" w14:paraId="0D88154B" w14:textId="77777777" w:rsidTr="006C4AAB">
        <w:trPr>
          <w:trHeight w:val="1535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19FF5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Hauser-Cram et al. (2016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678E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9729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69 (54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DCC9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 3 to age 18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DBC0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Hierarchical linear modeling and latent growth curve approaches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435B6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parent-reported Child Behavior Checklist (CBCL)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D4BAE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in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1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increasing (32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decreasing (4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and decreasing (16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D0D68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curvilinear (8.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stable (5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stable (21%)</w:t>
            </w:r>
          </w:p>
        </w:tc>
      </w:tr>
      <w:tr w:rsidR="00555C01" w:rsidRPr="00555C01" w14:paraId="1B497FA9" w14:textId="77777777" w:rsidTr="006C4AAB">
        <w:trPr>
          <w:trHeight w:val="1804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58EC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Nivard et al. (2017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41CE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United Kingdom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66A6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7202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C644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7, 10, 13, and 15 years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0E65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D187E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Development and Well-Being Assessment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84D4A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in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Adolescent increasing (12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Increasing (17.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creasing (5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41.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Very low (22.7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E09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(2.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Increasing (8.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creasing (7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(54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Very low (28%)</w:t>
            </w:r>
          </w:p>
        </w:tc>
      </w:tr>
      <w:tr w:rsidR="00555C01" w:rsidRPr="00555C01" w14:paraId="172E7EAF" w14:textId="77777777" w:rsidTr="006C4AAB">
        <w:trPr>
          <w:trHeight w:val="1535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32D7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lastRenderedPageBreak/>
              <w:t>Papachristou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and </w:t>
            </w: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louri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(2019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41B7B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United Kingdom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EAD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6844 (50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50E6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3, 5, 7, and 11 years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876C4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0BF5D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The parent-reported Strengths and Difficulties Questionnaire (SDQ) </w:t>
            </w:r>
          </w:p>
        </w:tc>
        <w:tc>
          <w:tcPr>
            <w:tcW w:w="2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18A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in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decreasing (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and increasing (5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low (79%)</w:t>
            </w:r>
          </w:p>
        </w:tc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55AF0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trajectories of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high (5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decreasing (5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and increasing (7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ersistently low (84%)</w:t>
            </w:r>
          </w:p>
        </w:tc>
      </w:tr>
      <w:tr w:rsidR="00555C01" w:rsidRPr="00555C01" w14:paraId="495A9AB6" w14:textId="77777777" w:rsidTr="006C4AAB">
        <w:trPr>
          <w:trHeight w:val="536"/>
        </w:trPr>
        <w:tc>
          <w:tcPr>
            <w:tcW w:w="1442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BEBCB7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20"/>
                <w:szCs w:val="20"/>
              </w:rPr>
              <w:t>Studies examining heterogeneous co-development trajectories of internalizing and externalizing problems</w:t>
            </w:r>
          </w:p>
        </w:tc>
      </w:tr>
      <w:tr w:rsidR="00555C01" w:rsidRPr="00555C01" w14:paraId="3D63FC7D" w14:textId="77777777" w:rsidTr="006C4AAB">
        <w:trPr>
          <w:trHeight w:val="1997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EE170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proofErr w:type="spellStart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Hinnant</w:t>
            </w:r>
            <w:proofErr w:type="spellEnd"/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 and El-Sheikh (2013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72CE2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1A7C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390 (46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F4B2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8, 9, 10, and 11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3BFCF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2467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Internalizing problems: Children’s Depression Inventory (CDI), the Revised Children’s Manifest Anxiety Scale (RCMAS);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Externalizing problems:  mothers and fathers reported Personality Inventory for Children—II (PIC2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5EF23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internalizing and externalizing (10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externalizing and moderate internalizing (4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Normative (49%)</w:t>
            </w:r>
          </w:p>
        </w:tc>
      </w:tr>
      <w:tr w:rsidR="00555C01" w:rsidRPr="00555C01" w14:paraId="3C1243F6" w14:textId="77777777" w:rsidTr="006C4AAB">
        <w:trPr>
          <w:trHeight w:val="1312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A1B1B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Wiggins et al. (2015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EB08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6FD1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4192 (52.5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8313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Ages 3, 5, 9 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4537B1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Parallel process latent class growth analysis (PP-LCGM)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64EED" w14:textId="77777777" w:rsidR="00BF60CF" w:rsidRPr="00555C01" w:rsidRDefault="00BF60CF" w:rsidP="006C4AAB">
            <w:pPr>
              <w:widowControl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parent-reported Child Behavior Checklist (CBCL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EBAD4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Three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Severe symptoms (3.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Severe-decreasing (2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Normative (73%)</w:t>
            </w:r>
          </w:p>
        </w:tc>
      </w:tr>
      <w:tr w:rsidR="00555C01" w:rsidRPr="00555C01" w14:paraId="631B7578" w14:textId="77777777" w:rsidTr="006C4AAB">
        <w:trPr>
          <w:trHeight w:val="2370"/>
        </w:trPr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6126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lastRenderedPageBreak/>
              <w:t>Wu et al. (2020)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BCD1B0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China (Taiwan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FF5D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2854 (51% boys)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575F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age 7 to 15 / 4-wave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C6318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group-based multi-trajectory modeling</w:t>
            </w:r>
          </w:p>
        </w:tc>
        <w:tc>
          <w:tcPr>
            <w:tcW w:w="2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42770B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epressive symptoms: Kovacs’ Children’s Depression Inventory and the Center for Epidemiological Studies Depression Scale for Children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Aggression: Four items including name calling, throwing things in anger, shouting at people, and physical fight in the past month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CD59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aggressive-depressive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omorbid (14.2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Depressive (27.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Aggressive (31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(27.5%)</w:t>
            </w:r>
          </w:p>
        </w:tc>
      </w:tr>
      <w:tr w:rsidR="00555C01" w:rsidRPr="00555C01" w14:paraId="23A9A747" w14:textId="77777777" w:rsidTr="006C4AAB">
        <w:trPr>
          <w:trHeight w:val="1565"/>
        </w:trPr>
        <w:tc>
          <w:tcPr>
            <w:tcW w:w="126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F7667E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Duprey et al. (2020)</w:t>
            </w:r>
          </w:p>
        </w:tc>
        <w:tc>
          <w:tcPr>
            <w:tcW w:w="96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C7C73D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BD8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1314 (48.5% boys)</w:t>
            </w:r>
          </w:p>
        </w:tc>
        <w:tc>
          <w:tcPr>
            <w:tcW w:w="146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8F5A32A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t ages 6, 8, 10, 12, and 14</w:t>
            </w:r>
          </w:p>
        </w:tc>
        <w:tc>
          <w:tcPr>
            <w:tcW w:w="136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814D1C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Growth mixture models (GMM)</w:t>
            </w:r>
          </w:p>
        </w:tc>
        <w:tc>
          <w:tcPr>
            <w:tcW w:w="234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578169E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The caretakers-reported Child Behavior Checklist (CBCL)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4B08978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comorbidity (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and decreasing (3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High externalizing (8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Low symptomology (82%)</w:t>
            </w:r>
          </w:p>
        </w:tc>
      </w:tr>
      <w:tr w:rsidR="00555C01" w:rsidRPr="00555C01" w14:paraId="4A417F76" w14:textId="77777777" w:rsidTr="006C4AAB">
        <w:trPr>
          <w:trHeight w:val="1520"/>
        </w:trPr>
        <w:tc>
          <w:tcPr>
            <w:tcW w:w="1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E83201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Shi et al. (2020/2021)</w:t>
            </w:r>
          </w:p>
        </w:tc>
        <w:tc>
          <w:tcPr>
            <w:tcW w:w="96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772EF44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American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1E689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784 (52.6% boys)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405DFA7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>From grade 1 to grade 12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061C0E5" w14:textId="77777777" w:rsidR="00BF60CF" w:rsidRPr="00555C01" w:rsidRDefault="00BF60CF" w:rsidP="006C4AAB">
            <w:pPr>
              <w:widowControl/>
              <w:jc w:val="center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Parallel-process growth mixture models (PP-GMMs) 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131BFA6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t xml:space="preserve">The teacher-reported Strengths and Difficulties Questionnaire (SDQ) </w:t>
            </w:r>
          </w:p>
        </w:tc>
        <w:tc>
          <w:tcPr>
            <w:tcW w:w="564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14:paraId="3C920E75" w14:textId="77777777" w:rsidR="00BF60CF" w:rsidRPr="00555C01" w:rsidRDefault="00BF60CF" w:rsidP="006C4AAB">
            <w:pPr>
              <w:widowControl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hAnsi="Times New Roman"/>
                <w:b/>
                <w:bCs/>
                <w:kern w:val="0"/>
                <w:sz w:val="18"/>
                <w:szCs w:val="18"/>
              </w:rPr>
              <w:t>Four co-development trajectories of internalizing and externalizing problems: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hronic co-occurring (30.1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Moderate co-occurring (28.5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Pure-externalizing (18.6%)</w:t>
            </w:r>
            <w:r w:rsidRPr="00555C01">
              <w:rPr>
                <w:rFonts w:ascii="Times New Roman" w:hAnsi="Times New Roman"/>
                <w:kern w:val="0"/>
                <w:sz w:val="18"/>
                <w:szCs w:val="18"/>
              </w:rPr>
              <w:br/>
              <w:t>-Congruent-low (22.8%)</w:t>
            </w:r>
          </w:p>
        </w:tc>
      </w:tr>
    </w:tbl>
    <w:p w14:paraId="4DC3AD5B" w14:textId="77777777" w:rsidR="00BF60CF" w:rsidRPr="00555C01" w:rsidRDefault="00BF60CF" w:rsidP="00BF60CF">
      <w:pPr>
        <w:rPr>
          <w:rFonts w:ascii="Times New Roman" w:hAnsi="Times New Roman"/>
          <w:sz w:val="24"/>
        </w:rPr>
      </w:pPr>
      <w:bookmarkStart w:id="0" w:name="_GoBack"/>
      <w:r w:rsidRPr="00555C01">
        <w:rPr>
          <w:rFonts w:ascii="Times New Roman" w:hAnsi="Times New Roman"/>
          <w:i/>
          <w:sz w:val="24"/>
        </w:rPr>
        <w:t xml:space="preserve">Note. </w:t>
      </w:r>
      <w:r w:rsidRPr="00555C01">
        <w:rPr>
          <w:rFonts w:ascii="Times New Roman" w:hAnsi="Times New Roman" w:hint="eastAsia"/>
          <w:sz w:val="24"/>
        </w:rPr>
        <w:t>a</w:t>
      </w:r>
      <w:r w:rsidRPr="00555C01">
        <w:rPr>
          <w:rFonts w:ascii="Times New Roman" w:hAnsi="Times New Roman"/>
          <w:sz w:val="24"/>
        </w:rPr>
        <w:t>. The study of Nivard et al. (2017) did not report sex ratio.</w:t>
      </w:r>
    </w:p>
    <w:bookmarkEnd w:id="0"/>
    <w:p w14:paraId="4A9ECD19" w14:textId="492F028F" w:rsidR="00BF60CF" w:rsidRPr="00555C01" w:rsidRDefault="00BF60CF" w:rsidP="00A45027">
      <w:pPr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2B8216EB" w14:textId="38B60F96" w:rsidR="00BF60CF" w:rsidRPr="00555C01" w:rsidRDefault="00BF60CF" w:rsidP="00A45027">
      <w:pPr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FF9A8A1" w14:textId="77777777" w:rsidR="00BF60CF" w:rsidRPr="00555C01" w:rsidRDefault="00BF60CF" w:rsidP="00BF60CF">
      <w:pPr>
        <w:rPr>
          <w:rFonts w:ascii="Times New Roman" w:eastAsia="宋体" w:hAnsi="Times New Roman" w:cs="Times New Roman"/>
          <w:b/>
          <w:bCs/>
          <w:sz w:val="24"/>
          <w:szCs w:val="24"/>
        </w:rPr>
        <w:sectPr w:rsidR="00BF60CF" w:rsidRPr="00555C01" w:rsidSect="00DD504B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44F0CE2D" w14:textId="08F56E8D" w:rsidR="00A45027" w:rsidRPr="00555C01" w:rsidRDefault="00A45027" w:rsidP="00BF60CF">
      <w:pPr>
        <w:jc w:val="center"/>
        <w:rPr>
          <w:rFonts w:ascii="Times New Roman" w:eastAsia="宋体" w:hAnsi="Times New Roman" w:cs="Times New Roman"/>
          <w:b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Preliminary Analyses</w:t>
      </w:r>
    </w:p>
    <w:p w14:paraId="65225DDA" w14:textId="77777777" w:rsidR="00A45027" w:rsidRPr="00555C01" w:rsidRDefault="00A45027" w:rsidP="00A45027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7277554D" w14:textId="77777777" w:rsidR="00A45027" w:rsidRPr="00555C01" w:rsidRDefault="00A45027" w:rsidP="00A45027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Descriptive Statistics</w:t>
      </w:r>
    </w:p>
    <w:p w14:paraId="07FC2EA6" w14:textId="3018CF38" w:rsidR="00613D1E" w:rsidRPr="00555C01" w:rsidRDefault="00A45027" w:rsidP="00131A43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able S</w:t>
      </w:r>
      <w:r w:rsidR="00BF60CF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depicts the means, standard deviations, and the bivariate correlations of all study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>variables for the total sample, the sample of boys, and the sample of girls.</w:t>
      </w:r>
    </w:p>
    <w:p w14:paraId="1E10541D" w14:textId="3647C828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7AD673DB" w14:textId="72948F71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484FE83F" w14:textId="1B0E323F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0AAA6778" w14:textId="6C9A5AC2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7898B311" w14:textId="59C866A7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78170535" w14:textId="44D34B9B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7908516C" w14:textId="2FFFCC38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034A5E15" w14:textId="4BC53DC4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68DF58D3" w14:textId="44EBC07A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2343EEC0" w14:textId="285C3A44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7534023D" w14:textId="3699B9E5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427D608E" w14:textId="53B0F7AA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471A14BE" w14:textId="0F823EA6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12AA18E3" w14:textId="7D23E799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6578DD6E" w14:textId="6AD2F217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399E5B23" w14:textId="01ED8BA4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1112D1D2" w14:textId="4779D3B7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27BBE5D4" w14:textId="7A00C25D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0A2D5755" w14:textId="4F3F15C0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423243D0" w14:textId="1C440A55" w:rsidR="00A1705B" w:rsidRDefault="00A1705B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</w:p>
    <w:p w14:paraId="43E6C268" w14:textId="1EA605BD" w:rsidR="001A57ED" w:rsidRPr="00555C01" w:rsidRDefault="001A57ED" w:rsidP="001A57ED">
      <w:pPr>
        <w:rPr>
          <w:rFonts w:ascii="Times New Roman" w:eastAsia="宋体" w:hAnsi="Times New Roman" w:cs="Times New Roman"/>
          <w:b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sz w:val="24"/>
          <w:szCs w:val="24"/>
        </w:rPr>
        <w:lastRenderedPageBreak/>
        <w:t>Table S</w:t>
      </w:r>
      <w:r w:rsidR="00BF60CF" w:rsidRPr="00555C01">
        <w:rPr>
          <w:rFonts w:ascii="Times New Roman" w:eastAsia="宋体" w:hAnsi="Times New Roman" w:cs="Times New Roman"/>
          <w:b/>
          <w:sz w:val="24"/>
          <w:szCs w:val="24"/>
        </w:rPr>
        <w:t>2</w:t>
      </w:r>
    </w:p>
    <w:p w14:paraId="06BCDC23" w14:textId="77777777" w:rsidR="001A57ED" w:rsidRPr="00555C01" w:rsidRDefault="001A57ED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Pearson correlation and descriptive statistics for the main variables</w:t>
      </w:r>
    </w:p>
    <w:tbl>
      <w:tblPr>
        <w:tblW w:w="14884" w:type="dxa"/>
        <w:tblLook w:val="04A0" w:firstRow="1" w:lastRow="0" w:firstColumn="1" w:lastColumn="0" w:noHBand="0" w:noVBand="1"/>
      </w:tblPr>
      <w:tblGrid>
        <w:gridCol w:w="1843"/>
        <w:gridCol w:w="992"/>
        <w:gridCol w:w="993"/>
        <w:gridCol w:w="992"/>
        <w:gridCol w:w="992"/>
        <w:gridCol w:w="992"/>
        <w:gridCol w:w="993"/>
        <w:gridCol w:w="992"/>
        <w:gridCol w:w="992"/>
        <w:gridCol w:w="992"/>
        <w:gridCol w:w="993"/>
        <w:gridCol w:w="992"/>
        <w:gridCol w:w="992"/>
        <w:gridCol w:w="496"/>
        <w:gridCol w:w="638"/>
      </w:tblGrid>
      <w:tr w:rsidR="00555C01" w:rsidRPr="00555C01" w14:paraId="5ACEA4D9" w14:textId="77777777" w:rsidTr="005963CE">
        <w:trPr>
          <w:trHeight w:val="300"/>
        </w:trPr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5E1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0E96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9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69F3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0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6941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1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BF60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2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AECF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3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1D24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4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D45C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5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C09B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6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E74F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7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9473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8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E31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9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7DC6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20</w:t>
            </w:r>
          </w:p>
        </w:tc>
        <w:tc>
          <w:tcPr>
            <w:tcW w:w="4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02B2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M</w:t>
            </w:r>
          </w:p>
        </w:tc>
        <w:tc>
          <w:tcPr>
            <w:tcW w:w="63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50E3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SD</w:t>
            </w:r>
          </w:p>
        </w:tc>
      </w:tr>
      <w:tr w:rsidR="00555C01" w:rsidRPr="00555C01" w14:paraId="6D83078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70F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Total (N=1653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850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E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A6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98E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6941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B707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5B3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64F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AC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06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276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2F3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CF7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35AE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5B494BE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24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. Gender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547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723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06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A4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F2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1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F3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E8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533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9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2E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CCA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C0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52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01A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A89E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5C8B222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560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09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44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4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E7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477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136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90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F75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83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C5F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B1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F55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11B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ADB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8E58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5 </w:t>
            </w:r>
          </w:p>
        </w:tc>
      </w:tr>
      <w:tr w:rsidR="00555C01" w:rsidRPr="00555C01" w14:paraId="6642F6E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C4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63B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9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EA7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AFB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5D7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845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2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512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DE9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A34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15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27B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C9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7D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8FB7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3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391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09BCC92F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94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3B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6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361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BDD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270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4C50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7920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0E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E3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CA8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B31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27D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87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6ED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ECD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3 </w:t>
            </w:r>
          </w:p>
        </w:tc>
      </w:tr>
      <w:tr w:rsidR="00555C01" w:rsidRPr="00555C01" w14:paraId="2A64CD7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BC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D5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1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9C9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8A3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5A7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18A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5A3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09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58D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E9E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57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F68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1D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7BE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7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74AF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5AFA8D5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B03E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0AA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083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0A1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56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5A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CDE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05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57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438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89B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149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5D9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4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D64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2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9F1B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3 </w:t>
            </w:r>
          </w:p>
        </w:tc>
      </w:tr>
      <w:tr w:rsidR="00555C01" w:rsidRPr="00555C01" w14:paraId="4ECD8990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FB4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FAC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3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CED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2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10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B5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5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93A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EAF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73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FEF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0E5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1C6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7D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D98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5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9FB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5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94C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692A23C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334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94E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B5D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1666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261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BF9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63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DAA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826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B4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042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3DDA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D23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7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D8E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4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9FB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</w:tr>
      <w:tr w:rsidR="00555C01" w:rsidRPr="00555C01" w14:paraId="348236F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12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D6B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11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E1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0FE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87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0B0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AF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656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18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D3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E0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40C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0DA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2B26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5 </w:t>
            </w:r>
          </w:p>
        </w:tc>
      </w:tr>
      <w:tr w:rsidR="00555C01" w:rsidRPr="00555C01" w14:paraId="4782FD1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61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CE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E3E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66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2F5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40C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F40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9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344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B38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D7C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E55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214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3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A5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A4E8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39BF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5 </w:t>
            </w:r>
          </w:p>
        </w:tc>
      </w:tr>
      <w:tr w:rsidR="00555C01" w:rsidRPr="00555C01" w14:paraId="4930359C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340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16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689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50FF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BD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2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F20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A2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C0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5CC9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CA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A2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0C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294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16C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5A82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13D5DC8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74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32D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D7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46B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B1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FCB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4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348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9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72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0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15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24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21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0D5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836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9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30F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A42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32167D8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42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784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760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A0C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117F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E7E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C36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3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5C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466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EF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0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0E1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ED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7162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A87C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899F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</w:tr>
      <w:tr w:rsidR="00555C01" w:rsidRPr="00555C01" w14:paraId="02ABAD8C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83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4B5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2116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295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59E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F5F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CCE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B35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1B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F4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BE4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C74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3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EFB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627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DB23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7 </w:t>
            </w:r>
          </w:p>
        </w:tc>
      </w:tr>
      <w:tr w:rsidR="00555C01" w:rsidRPr="00555C01" w14:paraId="283EBDD3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90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10C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C99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130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D0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A29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38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1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AE7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4CA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5B0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04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8DB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6863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79F1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32D71A5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50F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82F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5B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B31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7A9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D0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BA8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F2C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C2A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96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704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E603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F5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6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28F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DF4D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8 </w:t>
            </w:r>
          </w:p>
        </w:tc>
      </w:tr>
      <w:tr w:rsidR="00555C01" w:rsidRPr="00555C01" w14:paraId="5B479F4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A9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D57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A90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954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00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EF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82C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C98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68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A1D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A0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F1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E0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9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0C1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915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44BC6B98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65D7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06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25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5AC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426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41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5D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D8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A89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6D9B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B2E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F48D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15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448E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569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1 </w:t>
            </w:r>
          </w:p>
        </w:tc>
      </w:tr>
      <w:tr w:rsidR="00555C01" w:rsidRPr="00555C01" w14:paraId="79F750E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87B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592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86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07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BB3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912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503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40E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FD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C45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FFF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AAB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63DB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6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612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E26E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46C025D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841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2D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B6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13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42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26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AC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D3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03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94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72F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7C8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46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E55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E04E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17B33468" w14:textId="77777777" w:rsidTr="005963CE">
        <w:trPr>
          <w:trHeight w:val="300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925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Boys (N=902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B7B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22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0D11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1E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0789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EC0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56D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9D1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869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17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30F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5C9B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563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F27B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5D5F8FB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31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 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1C7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1CD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0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FD9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9A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F7B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9C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7AD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375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6F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4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C2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7338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44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3B6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4B7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1 </w:t>
            </w:r>
          </w:p>
        </w:tc>
      </w:tr>
      <w:tr w:rsidR="00555C01" w:rsidRPr="00555C01" w14:paraId="521F449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54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961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D4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2D3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2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A43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DA0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F92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CB5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F3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25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6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096B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1AB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CB4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ED3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A8F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6 </w:t>
            </w:r>
          </w:p>
        </w:tc>
      </w:tr>
      <w:tr w:rsidR="00555C01" w:rsidRPr="00555C01" w14:paraId="6E6846F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BF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13D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088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638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1A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B7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FC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DD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BF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43F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1B63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7A38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A87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2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4E2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16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67 </w:t>
            </w:r>
          </w:p>
        </w:tc>
      </w:tr>
      <w:tr w:rsidR="00555C01" w:rsidRPr="00555C01" w14:paraId="53B54C3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0A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lastRenderedPageBreak/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A2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0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0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E5E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DC6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6E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3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EAF4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1FF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74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DFC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F8C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5C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AF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3375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6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734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30CE929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D93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CD68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92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68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4E7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BC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5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43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705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BC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01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9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091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2F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027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5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EE3F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.36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D53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1</w:t>
            </w:r>
          </w:p>
        </w:tc>
      </w:tr>
      <w:tr w:rsidR="00555C01" w:rsidRPr="00555C01" w14:paraId="3FC9F61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8F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19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2BC8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78B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0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66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900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E52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257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6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0CE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9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B5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DD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2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5A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3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994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8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19E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4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BA51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78E78ED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B9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5D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B2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AD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359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1F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3C2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61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E48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3CA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86E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C79B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51D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B37B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4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50F4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</w:tr>
      <w:tr w:rsidR="00555C01" w:rsidRPr="00555C01" w14:paraId="7178A17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11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44A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7860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7A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F2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75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7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6AA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91C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8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58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AF01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86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64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603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8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12EE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E11B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6 </w:t>
            </w:r>
          </w:p>
        </w:tc>
      </w:tr>
      <w:tr w:rsidR="00555C01" w:rsidRPr="00555C01" w14:paraId="547A8E0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68E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431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D5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40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9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E2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2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56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BF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8FC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09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E8B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CE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5C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6AF7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71B8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75DE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7 </w:t>
            </w:r>
          </w:p>
        </w:tc>
      </w:tr>
      <w:tr w:rsidR="00555C01" w:rsidRPr="00555C01" w14:paraId="39941D6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6BE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314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10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498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D5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CDA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C70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A7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DA1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B7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B3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2CE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4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5DC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1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B6F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0957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193CF9E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9B4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B78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D32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663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08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65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32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B8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D68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BFB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3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EF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001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033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BDCF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F0F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40DFBCC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27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43AC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F5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C0A5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38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834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404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0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C0B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01B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C543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6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01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1C4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C68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63F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3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C22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79920F0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9A0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99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59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1B7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F17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61C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2F2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F101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EDD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2BE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88F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8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CA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1A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3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506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A0E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736C637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6CB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0BC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E0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B33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0AD7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C7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2D7E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2B37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B5BD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BDE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7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5C6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2A5D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492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2105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2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B60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5D915DD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0BC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27B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240D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9D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D3F7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7FB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592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A3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48D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8C5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84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8B4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5F1E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4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295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190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69828A5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C65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ACB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05EF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6A9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11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77F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D9F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0F6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0CC4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A25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F9B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84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3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097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09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A41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DABB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0 </w:t>
            </w:r>
          </w:p>
        </w:tc>
      </w:tr>
      <w:tr w:rsidR="00555C01" w:rsidRPr="00555C01" w14:paraId="570D626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F2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5E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F8F3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48C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210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29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99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606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34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C0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38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804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C8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3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73C8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66E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2 </w:t>
            </w:r>
          </w:p>
        </w:tc>
      </w:tr>
      <w:tr w:rsidR="00555C01" w:rsidRPr="00555C01" w14:paraId="0C806490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72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8FC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288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79E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BE5C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A6F4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309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E2D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8D40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A328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80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DE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8D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40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93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4D1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1 </w:t>
            </w:r>
          </w:p>
        </w:tc>
      </w:tr>
      <w:tr w:rsidR="00555C01" w:rsidRPr="00555C01" w14:paraId="7B2AC03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EA4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E96C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BCF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70E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0A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95D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6F13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FFFE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1A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967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D5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61A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1D6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3640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17D2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8 </w:t>
            </w:r>
          </w:p>
        </w:tc>
      </w:tr>
      <w:tr w:rsidR="00555C01" w:rsidRPr="00555C01" w14:paraId="796E5585" w14:textId="77777777" w:rsidTr="005963CE">
        <w:trPr>
          <w:trHeight w:val="300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0A2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Girls (N=751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DE8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E5C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5A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0B6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12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D79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AC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84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E2D1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5B6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6C86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32DB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FA4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7817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</w:tr>
      <w:tr w:rsidR="00555C01" w:rsidRPr="00555C01" w14:paraId="02F5DA8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3BE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. C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908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73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3E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2CD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BD6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DF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E5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4C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59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7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9AD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CE7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640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F545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1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4CA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2.3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406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8 </w:t>
            </w:r>
          </w:p>
        </w:tc>
      </w:tr>
      <w:tr w:rsidR="00555C01" w:rsidRPr="00555C01" w14:paraId="6B48434E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D283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3. PM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D72A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38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F8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836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01B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3D5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8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BDB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DB2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F34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3B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894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2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7A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527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D94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8D3F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0 </w:t>
            </w:r>
          </w:p>
        </w:tc>
      </w:tr>
      <w:tr w:rsidR="00555C01" w:rsidRPr="00555C01" w14:paraId="372B17D7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F75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4. Peer victimiz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26D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0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E1B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8EF6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94F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28B3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6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3702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8AB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9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922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7952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14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B3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5B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634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EA5D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CA17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7 </w:t>
            </w:r>
          </w:p>
        </w:tc>
      </w:tr>
      <w:tr w:rsidR="00555C01" w:rsidRPr="00555C01" w14:paraId="4DC83E2A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E63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5. SES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0A26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FB1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9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B20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6202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CF91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080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8D2A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09E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901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5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94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D3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EAF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2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0BD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7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5BD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77 </w:t>
            </w:r>
          </w:p>
        </w:tc>
      </w:tr>
      <w:tr w:rsidR="00555C01" w:rsidRPr="00555C01" w14:paraId="3C72298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C3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6. Sensation-seek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F461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5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189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CFC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50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DD1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8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48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0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0FA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51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2011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7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7B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80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0AB0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0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B9C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1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1AD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8 </w:t>
            </w:r>
          </w:p>
        </w:tc>
      </w:tr>
      <w:tr w:rsidR="00555C01" w:rsidRPr="00555C01" w14:paraId="0CB50CA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4EC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7. Self-contro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F23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309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3F7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1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AB9C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8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E39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20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5CA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AC9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4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03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7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C0A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85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057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97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BEA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06A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114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313E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4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59A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3.6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92F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5 </w:t>
            </w:r>
          </w:p>
        </w:tc>
      </w:tr>
      <w:tr w:rsidR="00555C01" w:rsidRPr="00555C01" w14:paraId="36476CCD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2579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8. 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83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60F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DEA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E28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02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791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FA9F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48D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5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68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67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46B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966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E1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49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298D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9.38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DF54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50 </w:t>
            </w:r>
          </w:p>
        </w:tc>
      </w:tr>
      <w:tr w:rsidR="00555C01" w:rsidRPr="00555C01" w14:paraId="2D44C0E1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BD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9. T1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221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B49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4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85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5F2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B18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FA25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18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4B7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00C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EEB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D30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0865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AC8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6B7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AA04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2 </w:t>
            </w:r>
          </w:p>
        </w:tc>
      </w:tr>
      <w:tr w:rsidR="00555C01" w:rsidRPr="00555C01" w14:paraId="18F29AC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84AD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0. T2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BB8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A3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41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1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89D2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7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0F5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1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0021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4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76B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31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2D57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378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764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96BE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CEB7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-0.00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1DB58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6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91E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3 </w:t>
            </w:r>
          </w:p>
        </w:tc>
      </w:tr>
      <w:tr w:rsidR="00555C01" w:rsidRPr="00555C01" w14:paraId="12A6EEB4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84C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1. T3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FDC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C6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05A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9C4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621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6F8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8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718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C35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26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C0FF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FF4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8151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32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6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2774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3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B465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4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3DFE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2 </w:t>
            </w:r>
          </w:p>
        </w:tc>
      </w:tr>
      <w:tr w:rsidR="00555C01" w:rsidRPr="00555C01" w14:paraId="2919F389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1B9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2. T4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E2C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E7ED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CE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A1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594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92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78C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3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C3E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7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55B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91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6A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4157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02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EBD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5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A7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3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A7B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3181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4 </w:t>
            </w:r>
          </w:p>
        </w:tc>
      </w:tr>
      <w:tr w:rsidR="00555C01" w:rsidRPr="00555C01" w14:paraId="028BD5A8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A8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lastRenderedPageBreak/>
              <w:t>13. T5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FB1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1A0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485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FADF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CB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9DD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55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65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6DA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F43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4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7FE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9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376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667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38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6329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E96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39 </w:t>
            </w:r>
          </w:p>
        </w:tc>
      </w:tr>
      <w:tr w:rsidR="00555C01" w:rsidRPr="00555C01" w14:paraId="2B179425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2FF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4. T6 In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D48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6428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3BF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37E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B18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B01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AD75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409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F9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4C7A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74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32D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9F3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06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393A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29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590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41 </w:t>
            </w:r>
          </w:p>
        </w:tc>
      </w:tr>
      <w:tr w:rsidR="00555C01" w:rsidRPr="00555C01" w14:paraId="613AC00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110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5. T1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82AB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C19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C85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66E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55EF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95E3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0ED3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A4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5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72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60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EB8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3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D77B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1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6102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167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77BBF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095C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</w:tr>
      <w:tr w:rsidR="00555C01" w:rsidRPr="00555C01" w14:paraId="664CD7BA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897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6. T2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413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CE0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B1D5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B6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7DB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C7C6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D2C8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DD1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E13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64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71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74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1F0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9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F055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28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EAA6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FB3A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5 </w:t>
            </w:r>
          </w:p>
        </w:tc>
      </w:tr>
      <w:tr w:rsidR="00555C01" w:rsidRPr="00555C01" w14:paraId="095002FB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CD94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7. T3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8696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BB3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AC6F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0662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B86E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80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697C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D12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CF2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082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50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072B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6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D42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27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E33BD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A36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7 </w:t>
            </w:r>
          </w:p>
        </w:tc>
      </w:tr>
      <w:tr w:rsidR="00555C01" w:rsidRPr="00555C01" w14:paraId="7960B586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0D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8. T4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61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79DE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F19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A2E8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2C7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A96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3FF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AA0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939A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086B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C1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87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909D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41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AC954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8803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  <w:tr w:rsidR="00555C01" w:rsidRPr="00555C01" w14:paraId="25434862" w14:textId="77777777" w:rsidTr="005963CE">
        <w:trPr>
          <w:trHeight w:val="30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DF1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19. T5 Externalizin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A105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F59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755B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F4FF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C37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6434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6ECA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2246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4E4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4BE9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2A08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65A1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0.335***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EA89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1 </w:t>
            </w: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751A0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6 </w:t>
            </w:r>
          </w:p>
        </w:tc>
      </w:tr>
      <w:tr w:rsidR="00555C01" w:rsidRPr="00555C01" w14:paraId="6EA702EB" w14:textId="77777777" w:rsidTr="005963CE">
        <w:trPr>
          <w:trHeight w:val="315"/>
        </w:trPr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CA89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20. T6 Externaliz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CDCFC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67C8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302E1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25D6A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866B4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E2603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502CD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957C7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936F2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DD0F6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62830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508379" w14:textId="77777777" w:rsidR="001A57ED" w:rsidRPr="00555C01" w:rsidRDefault="001A57ED" w:rsidP="005963CE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>1</w:t>
            </w:r>
          </w:p>
        </w:tc>
        <w:tc>
          <w:tcPr>
            <w:tcW w:w="4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06342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0 </w:t>
            </w:r>
          </w:p>
        </w:tc>
        <w:tc>
          <w:tcPr>
            <w:tcW w:w="63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7C8FD7" w14:textId="77777777" w:rsidR="001A57ED" w:rsidRPr="00555C01" w:rsidRDefault="001A57ED" w:rsidP="005963CE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16"/>
                <w:szCs w:val="16"/>
              </w:rPr>
              <w:t xml:space="preserve">0.19 </w:t>
            </w:r>
          </w:p>
        </w:tc>
      </w:tr>
    </w:tbl>
    <w:p w14:paraId="1827ED15" w14:textId="1E3E7C85" w:rsidR="001A57ED" w:rsidRPr="00555C01" w:rsidRDefault="007773E6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CM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Childhood Maltreatment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PMT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Psychological maltreatment by teachers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Internalizing problems</w:t>
      </w:r>
      <w:r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Externalizing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>Externalizing problems</w:t>
      </w:r>
      <w:r w:rsidR="001A57ED" w:rsidRPr="00555C01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1A57ED" w:rsidRPr="00555C01">
        <w:rPr>
          <w:rFonts w:ascii="Times New Roman" w:eastAsia="宋体" w:hAnsi="Times New Roman" w:cs="Times New Roman"/>
          <w:sz w:val="24"/>
          <w:szCs w:val="24"/>
        </w:rPr>
        <w:t xml:space="preserve"> T1-T6 represents Time 1-Time 6 respectively</w:t>
      </w:r>
    </w:p>
    <w:p w14:paraId="4EBEEDE8" w14:textId="77777777" w:rsidR="001A57ED" w:rsidRPr="00555C01" w:rsidRDefault="001A57ED" w:rsidP="001A57ED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5; *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1; ***</w:t>
      </w: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</w:p>
    <w:p w14:paraId="4D76645F" w14:textId="28B6F5E1" w:rsidR="005D59AB" w:rsidRPr="00555C01" w:rsidRDefault="005D59AB" w:rsidP="00131A4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5EE69CEC" w14:textId="77777777" w:rsidR="001A57ED" w:rsidRPr="00555C01" w:rsidRDefault="001A57ED" w:rsidP="00131A4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  <w:sectPr w:rsidR="001A57ED" w:rsidRPr="00555C01" w:rsidSect="00DD504B">
          <w:pgSz w:w="16838" w:h="11906" w:orient="landscape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24118B28" w14:textId="77777777" w:rsidR="005D59AB" w:rsidRPr="00555C01" w:rsidRDefault="005D59AB" w:rsidP="005D59AB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Longitudinal Measurement Invariance</w:t>
      </w:r>
    </w:p>
    <w:p w14:paraId="3280165B" w14:textId="70B0DFCD" w:rsidR="005D59AB" w:rsidRPr="00555C01" w:rsidRDefault="00832C53" w:rsidP="00832C53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As shown in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able S</w:t>
      </w:r>
      <w:r w:rsidR="00BF60CF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555C01">
        <w:rPr>
          <w:rFonts w:ascii="Times New Roman" w:eastAsia="宋体" w:hAnsi="Times New Roman" w:cs="Times New Roman"/>
          <w:sz w:val="24"/>
          <w:szCs w:val="24"/>
        </w:rPr>
        <w:t>, all measures showed strong invariance, suggesting that observed changes in these constructs over time were meaningful rather than reflecting measurement artifacts or item biases.</w:t>
      </w:r>
    </w:p>
    <w:p w14:paraId="12A6499E" w14:textId="77777777" w:rsidR="00832C53" w:rsidRPr="00555C01" w:rsidRDefault="00832C53" w:rsidP="00832C53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0FC76F" w14:textId="77777777" w:rsidR="00262F0B" w:rsidRPr="00555C01" w:rsidRDefault="00262F0B" w:rsidP="00262F0B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/>
          <w:sz w:val="24"/>
          <w:szCs w:val="24"/>
        </w:rPr>
        <w:t>Table S3</w:t>
      </w:r>
    </w:p>
    <w:p w14:paraId="4F7A1080" w14:textId="77777777" w:rsidR="00832C53" w:rsidRPr="00555C01" w:rsidRDefault="00832C53" w:rsidP="00262F0B">
      <w:pPr>
        <w:jc w:val="lef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Cs/>
          <w:sz w:val="24"/>
          <w:szCs w:val="24"/>
        </w:rPr>
        <w:t>Fit indices for measurement invariance of internalizing and externalizing problems</w:t>
      </w:r>
    </w:p>
    <w:tbl>
      <w:tblPr>
        <w:tblW w:w="9013" w:type="dxa"/>
        <w:tblLook w:val="04A0" w:firstRow="1" w:lastRow="0" w:firstColumn="1" w:lastColumn="0" w:noHBand="0" w:noVBand="1"/>
      </w:tblPr>
      <w:tblGrid>
        <w:gridCol w:w="2130"/>
        <w:gridCol w:w="970"/>
        <w:gridCol w:w="717"/>
        <w:gridCol w:w="970"/>
        <w:gridCol w:w="726"/>
        <w:gridCol w:w="991"/>
        <w:gridCol w:w="1539"/>
        <w:gridCol w:w="970"/>
      </w:tblGrid>
      <w:tr w:rsidR="00555C01" w:rsidRPr="00555C01" w14:paraId="0F262360" w14:textId="77777777" w:rsidTr="00832C53">
        <w:trPr>
          <w:trHeight w:val="347"/>
        </w:trPr>
        <w:tc>
          <w:tcPr>
            <w:tcW w:w="213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0EC4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Model Fit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C38B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χ</w:t>
            </w:r>
            <w:r w:rsidRPr="00555C01">
              <w:rPr>
                <w:rFonts w:ascii="Times New Roman" w:eastAsia="等线" w:hAnsi="Times New Roman" w:cs="Times New Roman"/>
                <w:kern w:val="0"/>
                <w:szCs w:val="21"/>
                <w:vertAlign w:val="superscript"/>
              </w:rPr>
              <w:t>2</w:t>
            </w:r>
          </w:p>
        </w:tc>
        <w:tc>
          <w:tcPr>
            <w:tcW w:w="71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913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  <w:t>df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781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FI</w:t>
            </w:r>
          </w:p>
        </w:tc>
        <w:tc>
          <w:tcPr>
            <w:tcW w:w="7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7026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TLI</w:t>
            </w:r>
          </w:p>
        </w:tc>
        <w:tc>
          <w:tcPr>
            <w:tcW w:w="99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38FD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RMSEA</w:t>
            </w:r>
          </w:p>
        </w:tc>
        <w:tc>
          <w:tcPr>
            <w:tcW w:w="153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313D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90% CI]</w:t>
            </w:r>
          </w:p>
        </w:tc>
        <w:tc>
          <w:tcPr>
            <w:tcW w:w="9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BD63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∆CFI</w:t>
            </w:r>
          </w:p>
        </w:tc>
      </w:tr>
      <w:tr w:rsidR="00555C01" w:rsidRPr="00555C01" w14:paraId="24D67E53" w14:textId="77777777" w:rsidTr="00832C53">
        <w:trPr>
          <w:trHeight w:val="347"/>
        </w:trPr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C51C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Internalizing problems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9598" w14:textId="4EC0AC05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BA91" w14:textId="50941355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6180D" w14:textId="5BB683B6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A097" w14:textId="03E7C32C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699D" w14:textId="6D373198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A50B" w14:textId="79768069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</w:tr>
      <w:tr w:rsidR="00555C01" w:rsidRPr="00555C01" w14:paraId="5AB11A1C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FC22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onfigural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973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038.13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044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650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F5D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9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E5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9E8D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6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790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8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2ED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–</w:t>
            </w:r>
          </w:p>
        </w:tc>
      </w:tr>
      <w:tr w:rsidR="00555C01" w:rsidRPr="00555C01" w14:paraId="7C9D96E2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8C9F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Weak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6918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101.91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A5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678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B2133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5711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3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C88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6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A24A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7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D28A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1 </w:t>
            </w:r>
          </w:p>
        </w:tc>
      </w:tr>
      <w:tr w:rsidR="00555C01" w:rsidRPr="00555C01" w14:paraId="6CA4D8FD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64FF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Strong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95F1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2150.11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774E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70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ABA8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8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2F36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64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D9BB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35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0C0C2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34, 0.037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C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1 </w:t>
            </w:r>
          </w:p>
        </w:tc>
      </w:tr>
      <w:tr w:rsidR="00555C01" w:rsidRPr="00555C01" w14:paraId="60204EEF" w14:textId="77777777" w:rsidTr="00832C53">
        <w:trPr>
          <w:trHeight w:val="347"/>
        </w:trPr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53A8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Externalizing problems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6FD51" w14:textId="4960B180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E97C" w14:textId="1D865352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2AD0" w14:textId="45371FC5" w:rsidR="00832C53" w:rsidRPr="00555C01" w:rsidRDefault="00832C53" w:rsidP="00832C53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95590" w14:textId="6ECA9E22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15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453A6" w14:textId="6E2168D2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D514" w14:textId="12BF44D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</w:p>
        </w:tc>
      </w:tr>
      <w:tr w:rsidR="00555C01" w:rsidRPr="00555C01" w14:paraId="5FD0ADD2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0B9A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Configural invariance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6F88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765.07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9F864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35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ACC8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43</w:t>
            </w:r>
          </w:p>
        </w:tc>
        <w:tc>
          <w:tcPr>
            <w:tcW w:w="7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135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6</w:t>
            </w:r>
          </w:p>
        </w:tc>
        <w:tc>
          <w:tcPr>
            <w:tcW w:w="9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492BA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CF67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8, 0.053]</w:t>
            </w:r>
          </w:p>
        </w:tc>
        <w:tc>
          <w:tcPr>
            <w:tcW w:w="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502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–</w:t>
            </w:r>
          </w:p>
        </w:tc>
      </w:tr>
      <w:tr w:rsidR="00555C01" w:rsidRPr="00555C01" w14:paraId="0E5BA51B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3517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Weak invariance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6B175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896.24 </w:t>
            </w:r>
          </w:p>
        </w:tc>
        <w:tc>
          <w:tcPr>
            <w:tcW w:w="7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2CA3F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55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865D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39</w:t>
            </w:r>
          </w:p>
        </w:tc>
        <w:tc>
          <w:tcPr>
            <w:tcW w:w="7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6F7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5</w:t>
            </w:r>
          </w:p>
        </w:tc>
        <w:tc>
          <w:tcPr>
            <w:tcW w:w="9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B4E6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836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9, 0.054]</w:t>
            </w:r>
          </w:p>
        </w:tc>
        <w:tc>
          <w:tcPr>
            <w:tcW w:w="9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6BA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4 </w:t>
            </w:r>
          </w:p>
        </w:tc>
      </w:tr>
      <w:tr w:rsidR="00555C01" w:rsidRPr="00555C01" w14:paraId="748105CE" w14:textId="77777777" w:rsidTr="00832C53">
        <w:trPr>
          <w:trHeight w:val="347"/>
        </w:trPr>
        <w:tc>
          <w:tcPr>
            <w:tcW w:w="213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9B753" w14:textId="77777777" w:rsidR="00832C53" w:rsidRPr="00555C01" w:rsidRDefault="00832C53" w:rsidP="00932267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Strong invarianc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AE608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1954.10 </w:t>
            </w:r>
          </w:p>
        </w:tc>
        <w:tc>
          <w:tcPr>
            <w:tcW w:w="71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7BCE9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374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572828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37</w:t>
            </w:r>
          </w:p>
        </w:tc>
        <w:tc>
          <w:tcPr>
            <w:tcW w:w="7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C8DEE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927</w:t>
            </w:r>
          </w:p>
        </w:tc>
        <w:tc>
          <w:tcPr>
            <w:tcW w:w="9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D9FA0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0.051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1B7DC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>[0.048, 0.053]</w:t>
            </w:r>
          </w:p>
        </w:tc>
        <w:tc>
          <w:tcPr>
            <w:tcW w:w="9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73AA1" w14:textId="77777777" w:rsidR="00832C53" w:rsidRPr="00555C01" w:rsidRDefault="00832C53" w:rsidP="00832C53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Cs w:val="21"/>
              </w:rPr>
              <w:t xml:space="preserve">0.002 </w:t>
            </w:r>
          </w:p>
        </w:tc>
      </w:tr>
    </w:tbl>
    <w:p w14:paraId="4853B863" w14:textId="1FC53A2F" w:rsidR="00832C53" w:rsidRPr="00555C01" w:rsidRDefault="007773E6" w:rsidP="00832C53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832C5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 xml:space="preserve">chi-square statistic; </w:t>
      </w:r>
      <w:proofErr w:type="gramStart"/>
      <w:r w:rsidR="00832C53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df</w:t>
      </w:r>
      <w:proofErr w:type="gramEnd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degrees of freedom; CF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Comparative fit index; TL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Tucker-Lewis index; RMSEA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Root mean square error</w:t>
      </w:r>
      <w:r w:rsidR="00832C53"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of approximation; 90% CI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832C53" w:rsidRPr="00555C01">
        <w:rPr>
          <w:rFonts w:ascii="Times New Roman" w:eastAsia="宋体" w:hAnsi="Times New Roman" w:cs="Times New Roman"/>
          <w:sz w:val="24"/>
          <w:szCs w:val="24"/>
        </w:rPr>
        <w:t>90% Confidence Interval.</w:t>
      </w:r>
    </w:p>
    <w:p w14:paraId="731AC0BC" w14:textId="77777777" w:rsidR="00832C53" w:rsidRPr="00555C01" w:rsidRDefault="00832C53" w:rsidP="00832C53">
      <w:pPr>
        <w:spacing w:line="480" w:lineRule="auto"/>
        <w:rPr>
          <w:rFonts w:ascii="Times New Roman" w:eastAsia="宋体" w:hAnsi="Times New Roman" w:cs="Times New Roman"/>
          <w:sz w:val="20"/>
          <w:szCs w:val="20"/>
        </w:rPr>
      </w:pPr>
    </w:p>
    <w:p w14:paraId="6BFF0888" w14:textId="61AFCA21" w:rsidR="00ED2EAC" w:rsidRPr="00555C01" w:rsidRDefault="00131A43" w:rsidP="00131A43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Latent Growth Curve Models</w:t>
      </w:r>
    </w:p>
    <w:p w14:paraId="3D80AE9C" w14:textId="0B5EA86A" w:rsidR="00D21A48" w:rsidRPr="00555C01" w:rsidRDefault="00131A43" w:rsidP="00D21A48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Comparisons of parallel process latent growth curve modeling (</w:t>
      </w:r>
      <w:r w:rsidR="00485547" w:rsidRPr="00555C01">
        <w:rPr>
          <w:rFonts w:ascii="Times New Roman" w:eastAsia="宋体" w:hAnsi="Times New Roman" w:cs="Times New Roman"/>
          <w:sz w:val="24"/>
          <w:szCs w:val="24"/>
        </w:rPr>
        <w:t>PP-</w:t>
      </w:r>
      <w:r w:rsidRPr="00555C01">
        <w:rPr>
          <w:rFonts w:ascii="Times New Roman" w:eastAsia="宋体" w:hAnsi="Times New Roman" w:cs="Times New Roman"/>
          <w:sz w:val="24"/>
          <w:szCs w:val="24"/>
        </w:rPr>
        <w:t>LGCM) showed that the quadratic model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57.1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4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df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 xml:space="preserve"> 45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CF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94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TL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91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RMSEA = 0.0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="000C3735"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90% CI</w:t>
      </w:r>
      <w:r w:rsidR="000C3735" w:rsidRPr="00555C01">
        <w:rPr>
          <w:rFonts w:ascii="Times New Roman" w:eastAsia="宋体" w:hAnsi="Times New Roman" w:cs="Times New Roman"/>
          <w:sz w:val="24"/>
          <w:szCs w:val="24"/>
        </w:rPr>
        <w:t>=0.000-0.022</w:t>
      </w:r>
      <w:r w:rsidRPr="00555C01">
        <w:rPr>
          <w:rFonts w:ascii="Times New Roman" w:eastAsia="宋体" w:hAnsi="Times New Roman" w:cs="Times New Roman"/>
          <w:sz w:val="24"/>
          <w:szCs w:val="24"/>
        </w:rPr>
        <w:t>) fit the data better than the linear model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145.07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df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58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;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CF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0.954;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 xml:space="preserve"> TLI = 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 xml:space="preserve">0.948;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RMSEA =</w:t>
      </w:r>
      <w:r w:rsidR="00D937D7"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03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;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D504B" w:rsidRPr="00555C01">
        <w:rPr>
          <w:rFonts w:ascii="Times New Roman" w:eastAsia="宋体" w:hAnsi="Times New Roman" w:cs="Times New Roman"/>
          <w:sz w:val="24"/>
          <w:szCs w:val="24"/>
        </w:rPr>
        <w:t>90% CI</w:t>
      </w:r>
      <w:r w:rsidR="00CC54BF" w:rsidRPr="00555C01">
        <w:rPr>
          <w:rFonts w:ascii="Times New Roman" w:eastAsia="宋体" w:hAnsi="Times New Roman" w:cs="Times New Roman"/>
          <w:sz w:val="24"/>
          <w:szCs w:val="24"/>
        </w:rPr>
        <w:t>=0.024-0.036</w:t>
      </w:r>
      <w:r w:rsidRPr="00555C01">
        <w:rPr>
          <w:rFonts w:ascii="Times New Roman" w:eastAsia="宋体" w:hAnsi="Times New Roman" w:cs="Times New Roman"/>
          <w:sz w:val="24"/>
          <w:szCs w:val="24"/>
        </w:rPr>
        <w:t>) for</w:t>
      </w:r>
      <w:bookmarkStart w:id="1" w:name="OLE_LINK8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 and externalizing problems</w:t>
      </w:r>
      <w:bookmarkEnd w:id="1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; this finding was also supported by the results of </w:t>
      </w:r>
      <w:r w:rsidR="002912A3" w:rsidRPr="00555C01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proofErr w:type="spellStart"/>
      <w:r w:rsidR="002912A3" w:rsidRPr="00555C01">
        <w:rPr>
          <w:rFonts w:ascii="Times New Roman" w:eastAsia="宋体" w:hAnsi="Times New Roman" w:cs="Times New Roman"/>
          <w:sz w:val="24"/>
          <w:szCs w:val="24"/>
        </w:rPr>
        <w:t>Satorra-Bentler</w:t>
      </w:r>
      <w:proofErr w:type="spellEnd"/>
      <w:r w:rsidR="002912A3" w:rsidRPr="00555C01">
        <w:rPr>
          <w:rFonts w:ascii="Times New Roman" w:eastAsia="宋体" w:hAnsi="Times New Roman" w:cs="Times New Roman"/>
          <w:sz w:val="24"/>
          <w:szCs w:val="24"/>
        </w:rPr>
        <w:t xml:space="preserve"> scaled chi-square difference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ests (</w:t>
      </w:r>
      <w:r w:rsidR="00C96FAB" w:rsidRPr="00555C01">
        <w:rPr>
          <w:rFonts w:ascii="Times New Roman" w:eastAsia="宋体" w:hAnsi="Times New Roman" w:cs="Times New Roman"/>
          <w:sz w:val="24"/>
          <w:szCs w:val="24"/>
        </w:rPr>
        <w:t>S-B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Δχ</w:t>
      </w:r>
      <w:r w:rsidR="00177823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(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13</w:t>
      </w:r>
      <w:r w:rsidR="00AE465C" w:rsidRPr="00555C01">
        <w:rPr>
          <w:rFonts w:ascii="Times New Roman" w:eastAsia="宋体" w:hAnsi="Times New Roman" w:cs="Times New Roman"/>
          <w:sz w:val="24"/>
          <w:szCs w:val="24"/>
        </w:rPr>
        <w:t>)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90.58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D937D7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&lt;</w:t>
      </w:r>
      <w:r w:rsidR="00D937D7" w:rsidRPr="00555C01">
        <w:rPr>
          <w:rFonts w:ascii="Times New Roman" w:eastAsia="宋体" w:hAnsi="Times New Roman" w:cs="Times New Roman"/>
          <w:sz w:val="24"/>
          <w:szCs w:val="24"/>
        </w:rPr>
        <w:t xml:space="preserve"> 0.00</w:t>
      </w:r>
      <w:r w:rsidR="00177823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Pr="00555C01">
        <w:rPr>
          <w:rFonts w:ascii="Times New Roman" w:eastAsia="宋体" w:hAnsi="Times New Roman" w:cs="Times New Roman"/>
          <w:sz w:val="24"/>
          <w:szCs w:val="24"/>
        </w:rPr>
        <w:t>). Thus, the quadratic model appeared to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>better reflect the overall trend of internalizing and externalizing problems over time.</w:t>
      </w:r>
    </w:p>
    <w:p w14:paraId="14A692B5" w14:textId="774FAB18" w:rsidR="00D21A48" w:rsidRPr="00555C01" w:rsidRDefault="00D21A48" w:rsidP="00E05335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Internalizing problems’ estimated variances in the intercept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i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56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), slope </w:t>
      </w:r>
      <w:r w:rsidRPr="00555C01">
        <w:rPr>
          <w:rFonts w:ascii="Times New Roman" w:eastAsia="宋体" w:hAnsi="Times New Roman" w:cs="Times New Roman"/>
          <w:sz w:val="24"/>
          <w:szCs w:val="24"/>
        </w:rPr>
        <w:lastRenderedPageBreak/>
        <w:t>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s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18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 and quadratic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q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0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1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 were significantly different from zero, and externalizing problems’ estimated variances in the intercept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i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0.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08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, slope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s</w:t>
      </w:r>
      <w:r w:rsidR="00D5700B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-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1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bookmarkStart w:id="2" w:name="OLE_LINK1"/>
      <w:r w:rsidR="00D5700B" w:rsidRPr="00555C01">
        <w:rPr>
          <w:rFonts w:ascii="Times New Roman" w:eastAsia="宋体" w:hAnsi="Times New Roman" w:cs="Times New Roman"/>
          <w:sz w:val="24"/>
          <w:szCs w:val="24"/>
        </w:rPr>
        <w:t>&gt;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0.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5</w:t>
      </w:r>
      <w:bookmarkEnd w:id="2"/>
      <w:r w:rsidRPr="00555C01">
        <w:rPr>
          <w:rFonts w:ascii="Times New Roman" w:eastAsia="宋体" w:hAnsi="Times New Roman" w:cs="Times New Roman"/>
          <w:sz w:val="24"/>
          <w:szCs w:val="24"/>
        </w:rPr>
        <w:t>) and quadratic factor (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σ</w:t>
      </w:r>
      <w:r w:rsidR="00E05335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866A36" w:rsidRPr="00555C01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q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>=0.00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0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E05335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>&gt; 0.05</w:t>
      </w:r>
      <w:r w:rsidRPr="00555C01">
        <w:rPr>
          <w:rFonts w:ascii="Times New Roman" w:eastAsia="宋体" w:hAnsi="Times New Roman" w:cs="Times New Roman"/>
          <w:sz w:val="24"/>
          <w:szCs w:val="24"/>
        </w:rPr>
        <w:t>) were significantly different from zero</w:t>
      </w:r>
      <w:r w:rsidR="00E05335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555C01">
        <w:rPr>
          <w:rFonts w:ascii="Times New Roman" w:eastAsia="宋体" w:hAnsi="Times New Roman" w:cs="Times New Roman"/>
          <w:sz w:val="24"/>
          <w:szCs w:val="24"/>
        </w:rPr>
        <w:t>suggesting individual differences in pathways of internalizing and externalizing problems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although</w:t>
      </w:r>
      <w:r w:rsidR="00D5700B" w:rsidRPr="00555C01">
        <w:rPr>
          <w:rFonts w:ascii="Times New Roman" w:eastAsia="宋体" w:hAnsi="Times New Roman" w:cs="Times New Roman"/>
          <w:sz w:val="24"/>
          <w:szCs w:val="24"/>
        </w:rPr>
        <w:t xml:space="preserve"> the variance of the slope and quadratic factor of externalizing problems were not significant</w:t>
      </w:r>
      <w:r w:rsidRPr="00555C0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2EF8435C" w14:textId="021F1AB4" w:rsidR="00BF693F" w:rsidRPr="00555C01" w:rsidRDefault="00E05335" w:rsidP="00065DF6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>After determining the optimal (non-linear) form of the normative trends in</w:t>
      </w:r>
      <w:bookmarkStart w:id="3" w:name="OLE_LINK3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internalizing and externalizing problems</w:t>
      </w:r>
      <w:bookmarkEnd w:id="3"/>
      <w:r w:rsidRPr="00555C01">
        <w:rPr>
          <w:rFonts w:ascii="Times New Roman" w:eastAsia="宋体" w:hAnsi="Times New Roman" w:cs="Times New Roman"/>
          <w:sz w:val="24"/>
          <w:szCs w:val="24"/>
        </w:rPr>
        <w:t xml:space="preserve">, a multi-group analysis was conducted to examine gender differences in the overall trajectory. The results of multi-group analysis revealed statistically significant gender differences in growth parameters between the model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in which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hese were constrained to be equal, and a model </w:t>
      </w:r>
      <w:r w:rsidR="000A32E8" w:rsidRPr="00555C01">
        <w:rPr>
          <w:rFonts w:ascii="Times New Roman" w:eastAsia="宋体" w:hAnsi="Times New Roman" w:cs="Times New Roman"/>
          <w:sz w:val="24"/>
          <w:szCs w:val="24"/>
        </w:rPr>
        <w:t>in which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hey were allowed to vary (Wald test: 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>S-BΔχ</w:t>
      </w:r>
      <w:r w:rsidR="00AF7B1E" w:rsidRPr="00555C01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266B20" w:rsidRPr="00555C01">
        <w:rPr>
          <w:rFonts w:ascii="Times New Roman" w:eastAsia="宋体" w:hAnsi="Times New Roman" w:cs="Times New Roman"/>
          <w:sz w:val="24"/>
          <w:szCs w:val="24"/>
        </w:rPr>
        <w:t>6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) = </w:t>
      </w:r>
      <w:r w:rsidR="00266B20" w:rsidRPr="00555C01">
        <w:rPr>
          <w:rFonts w:ascii="Times New Roman" w:eastAsia="宋体" w:hAnsi="Times New Roman" w:cs="Times New Roman"/>
          <w:sz w:val="24"/>
          <w:szCs w:val="24"/>
        </w:rPr>
        <w:t>13</w:t>
      </w:r>
      <w:r w:rsidR="0075494E" w:rsidRPr="00555C01">
        <w:rPr>
          <w:rFonts w:ascii="Times New Roman" w:eastAsia="宋体" w:hAnsi="Times New Roman" w:cs="Times New Roman"/>
          <w:sz w:val="24"/>
          <w:szCs w:val="24"/>
        </w:rPr>
        <w:t>4.77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AF7B1E"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p</w:t>
      </w:r>
      <w:r w:rsidR="00AF7B1E" w:rsidRPr="00555C01">
        <w:rPr>
          <w:rFonts w:ascii="Times New Roman" w:eastAsia="宋体" w:hAnsi="Times New Roman" w:cs="Times New Roman"/>
          <w:sz w:val="24"/>
          <w:szCs w:val="24"/>
        </w:rPr>
        <w:t xml:space="preserve"> &lt; 0.001</w:t>
      </w:r>
      <w:r w:rsidRPr="00555C01">
        <w:rPr>
          <w:rFonts w:ascii="Times New Roman" w:eastAsia="宋体" w:hAnsi="Times New Roman" w:cs="Times New Roman"/>
          <w:sz w:val="24"/>
          <w:szCs w:val="24"/>
        </w:rPr>
        <w:t>)</w:t>
      </w:r>
      <w:r w:rsidR="00065DF6" w:rsidRPr="00555C0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0D02D07D" w14:textId="77777777" w:rsidR="000308B9" w:rsidRPr="00555C01" w:rsidRDefault="000308B9" w:rsidP="000308B9">
      <w:pPr>
        <w:spacing w:line="48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 w14:paraId="7E50259B" w14:textId="754902F1" w:rsidR="000308B9" w:rsidRPr="00555C01" w:rsidRDefault="000308B9" w:rsidP="000308B9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hAnsi="Times New Roman" w:cs="Times New Roman"/>
          <w:b/>
          <w:iCs/>
          <w:sz w:val="24"/>
          <w:szCs w:val="24"/>
        </w:rPr>
        <w:t>Parallel-Process Latent Class Growth Model (PP-LCGM)</w:t>
      </w:r>
    </w:p>
    <w:p w14:paraId="76EE8DB2" w14:textId="37BFEA63" w:rsidR="00262F0B" w:rsidRPr="00555C01" w:rsidRDefault="000308B9" w:rsidP="000C0FB1">
      <w:pPr>
        <w:spacing w:line="48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In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Pr="00555C0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ble</w:t>
      </w:r>
      <w:r w:rsidR="00262F0B"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555C01">
        <w:rPr>
          <w:rFonts w:ascii="Times New Roman" w:eastAsia="宋体" w:hAnsi="Times New Roman" w:cs="Times New Roman"/>
          <w:b/>
          <w:bCs/>
          <w:sz w:val="24"/>
          <w:szCs w:val="24"/>
        </w:rPr>
        <w:t>S4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, we have displayed the four and three classes according to their mean T-score at each time point </w:t>
      </w:r>
      <w:r w:rsidRPr="00555C01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boys and girls,</w:t>
      </w:r>
      <w:r w:rsidRPr="00555C01">
        <w:t xml:space="preserve"> 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respectively, to facilitate interpretation. </w:t>
      </w:r>
    </w:p>
    <w:p w14:paraId="31F1D4E1" w14:textId="77777777" w:rsidR="000308B9" w:rsidRPr="00555C01" w:rsidRDefault="000308B9" w:rsidP="000308B9">
      <w:pPr>
        <w:spacing w:line="480" w:lineRule="auto"/>
        <w:rPr>
          <w:rFonts w:ascii="Times New Roman" w:eastAsia="宋体" w:hAnsi="Times New Roman" w:cs="Times New Roman"/>
          <w:sz w:val="24"/>
          <w:szCs w:val="24"/>
        </w:rPr>
        <w:sectPr w:rsidR="000308B9" w:rsidRPr="00555C01" w:rsidSect="001A57ED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695222D9" w14:textId="1753DD88" w:rsidR="00262F0B" w:rsidRPr="00555C01" w:rsidRDefault="00262F0B" w:rsidP="00262F0B">
      <w:pPr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55C0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ble S4</w:t>
      </w:r>
    </w:p>
    <w:p w14:paraId="17E76F7A" w14:textId="3FE96008" w:rsidR="000308B9" w:rsidRPr="00555C01" w:rsidRDefault="005250BC" w:rsidP="00262F0B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score of </w:t>
      </w:r>
      <w:r w:rsidR="00262F0B" w:rsidRPr="00555C01">
        <w:rPr>
          <w:rFonts w:ascii="Times New Roman" w:eastAsia="宋体" w:hAnsi="Times New Roman" w:cs="Times New Roman"/>
          <w:sz w:val="24"/>
          <w:szCs w:val="24"/>
        </w:rPr>
        <w:t>internalizing and externalizing problems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1000"/>
        <w:gridCol w:w="800"/>
        <w:gridCol w:w="800"/>
        <w:gridCol w:w="800"/>
        <w:gridCol w:w="800"/>
        <w:gridCol w:w="800"/>
        <w:gridCol w:w="800"/>
        <w:gridCol w:w="480"/>
        <w:gridCol w:w="800"/>
        <w:gridCol w:w="800"/>
        <w:gridCol w:w="800"/>
        <w:gridCol w:w="800"/>
        <w:gridCol w:w="800"/>
        <w:gridCol w:w="800"/>
      </w:tblGrid>
      <w:tr w:rsidR="00555C01" w:rsidRPr="00555C01" w14:paraId="6F635EFF" w14:textId="77777777" w:rsidTr="004137E9">
        <w:trPr>
          <w:trHeight w:val="330"/>
        </w:trPr>
        <w:tc>
          <w:tcPr>
            <w:tcW w:w="10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03AF" w14:textId="77777777" w:rsidR="004137E9" w:rsidRPr="00555C01" w:rsidRDefault="004137E9" w:rsidP="004137E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4800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34A08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Internalizing problems</w:t>
            </w:r>
          </w:p>
        </w:tc>
        <w:tc>
          <w:tcPr>
            <w:tcW w:w="4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FFA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4800" w:type="dxa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9C89E7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Externalizing problems</w:t>
            </w:r>
          </w:p>
        </w:tc>
      </w:tr>
      <w:tr w:rsidR="00555C01" w:rsidRPr="00555C01" w14:paraId="39DE8EE0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0550C" w14:textId="14325198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B834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907ED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1D89A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F6D0E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77526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5FC15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4A432" w14:textId="7E0B57C0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BE197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1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3A2604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D117DC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D136F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4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2F7239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5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3DD9F0" w14:textId="77777777" w:rsidR="004137E9" w:rsidRPr="00555C01" w:rsidRDefault="004137E9" w:rsidP="004137E9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T6</w:t>
            </w:r>
          </w:p>
        </w:tc>
      </w:tr>
      <w:tr w:rsidR="00555C01" w:rsidRPr="00555C01" w14:paraId="6A44B64C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F42E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Boy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4329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2316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B66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0B65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FF33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3BB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B75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9F11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203B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D08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0B77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B23B3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57134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55C01" w:rsidRPr="00555C01" w14:paraId="6EA6E146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27CB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6308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7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E8A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34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EF6E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3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C46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1CE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42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AB0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24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14B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8DDF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8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E6F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9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34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6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BB69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3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8FF0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0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D45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9 </w:t>
            </w:r>
          </w:p>
        </w:tc>
      </w:tr>
      <w:tr w:rsidR="00555C01" w:rsidRPr="00555C01" w14:paraId="686FC291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3C0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2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C83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0.8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CBB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1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B86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4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F75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1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DAF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9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2AD1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22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150B1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17C0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8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F23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72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F1C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3.2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2738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4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940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3.8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C0E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44 </w:t>
            </w:r>
          </w:p>
        </w:tc>
      </w:tr>
      <w:tr w:rsidR="00555C01" w:rsidRPr="00555C01" w14:paraId="6E80CF00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8296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3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A13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0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E54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9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D1CF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7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D4A0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0.7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D087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5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B947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71.49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BE9D4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5E3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9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CCB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3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1C5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8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EE4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7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F36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4.0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99D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08 </w:t>
            </w:r>
          </w:p>
        </w:tc>
      </w:tr>
      <w:tr w:rsidR="00555C01" w:rsidRPr="00555C01" w14:paraId="3D521E39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184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4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B31F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9.54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9A5F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6.18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062D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71.3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02A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7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B8B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8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D0E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39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ED4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E96B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4.1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8766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9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2D5F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8.10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0CF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5.7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4E5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5.82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A3E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57 </w:t>
            </w:r>
          </w:p>
        </w:tc>
      </w:tr>
      <w:tr w:rsidR="00555C01" w:rsidRPr="00555C01" w14:paraId="7FB04951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339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  <w:t>Girls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F161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FDE40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E3249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1015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CF51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B4086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364F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B688A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48EE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A14A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4AA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CE068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B34D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55C01" w:rsidRPr="00555C01" w14:paraId="3A31A9A2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9990B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1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152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87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A6E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43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8E7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D1498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4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C8E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1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72C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95 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CF1C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3A0A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67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63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5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C32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C3C94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96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CE74F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1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2B11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</w:tr>
      <w:tr w:rsidR="00555C01" w:rsidRPr="00555C01" w14:paraId="32AF8A1E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8E9C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2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CB99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76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86AD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59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683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48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4C81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1.30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DCFBB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2.68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38E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3.28 </w:t>
            </w:r>
          </w:p>
        </w:tc>
        <w:tc>
          <w:tcPr>
            <w:tcW w:w="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25C6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902AE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6.89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C0A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1.91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832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56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8C5B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00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CC32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4.65 </w:t>
            </w:r>
          </w:p>
        </w:tc>
        <w:tc>
          <w:tcPr>
            <w:tcW w:w="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AA38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71 </w:t>
            </w:r>
          </w:p>
        </w:tc>
      </w:tr>
      <w:tr w:rsidR="00555C01" w:rsidRPr="00555C01" w14:paraId="47813832" w14:textId="77777777" w:rsidTr="004137E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27D37" w14:textId="77777777" w:rsidR="004137E9" w:rsidRPr="00555C01" w:rsidRDefault="004137E9" w:rsidP="004137E9">
            <w:pPr>
              <w:widowControl/>
              <w:jc w:val="lef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>Class 3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A521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57.36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B1AA9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2.31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A9FFC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5.91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8512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9.0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F01E5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6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7859C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68.61 </w:t>
            </w:r>
          </w:p>
        </w:tc>
        <w:tc>
          <w:tcPr>
            <w:tcW w:w="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9DC6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80C9D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8.37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8D6A7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67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F8290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6.59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0832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9.0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3B1BA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14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60883" w14:textId="77777777" w:rsidR="004137E9" w:rsidRPr="00555C01" w:rsidRDefault="004137E9" w:rsidP="004137E9">
            <w:pPr>
              <w:widowControl/>
              <w:jc w:val="right"/>
              <w:rPr>
                <w:rFonts w:ascii="Times New Roman" w:eastAsia="等线" w:hAnsi="Times New Roman" w:cs="Times New Roman"/>
                <w:kern w:val="0"/>
                <w:sz w:val="22"/>
              </w:rPr>
            </w:pPr>
            <w:r w:rsidRPr="00555C01">
              <w:rPr>
                <w:rFonts w:ascii="Times New Roman" w:eastAsia="等线" w:hAnsi="Times New Roman" w:cs="Times New Roman"/>
                <w:kern w:val="0"/>
                <w:sz w:val="22"/>
              </w:rPr>
              <w:t xml:space="preserve">47.86 </w:t>
            </w:r>
          </w:p>
        </w:tc>
      </w:tr>
    </w:tbl>
    <w:p w14:paraId="67B3381A" w14:textId="6B0402DA" w:rsidR="000C3408" w:rsidRPr="00555C01" w:rsidRDefault="000C3408" w:rsidP="000C3408">
      <w:pPr>
        <w:rPr>
          <w:rFonts w:ascii="Times New Roman" w:eastAsia="宋体" w:hAnsi="Times New Roman" w:cs="Times New Roman"/>
          <w:sz w:val="24"/>
          <w:szCs w:val="24"/>
        </w:rPr>
      </w:pPr>
      <w:r w:rsidRPr="00555C01">
        <w:rPr>
          <w:rFonts w:ascii="Times New Roman" w:eastAsia="宋体" w:hAnsi="Times New Roman" w:cs="Times New Roman"/>
          <w:i/>
          <w:iCs/>
          <w:sz w:val="24"/>
          <w:szCs w:val="24"/>
        </w:rPr>
        <w:t>Note.</w:t>
      </w:r>
      <w:r w:rsidRPr="00555C01">
        <w:rPr>
          <w:rFonts w:ascii="Times New Roman" w:eastAsia="宋体" w:hAnsi="Times New Roman" w:cs="Times New Roman"/>
          <w:sz w:val="24"/>
          <w:szCs w:val="24"/>
        </w:rPr>
        <w:t xml:space="preserve"> T1-T6 represents Time 1-Time 6 respectively.</w:t>
      </w:r>
    </w:p>
    <w:sectPr w:rsidR="000C3408" w:rsidRPr="00555C01" w:rsidSect="000308B9">
      <w:pgSz w:w="16838" w:h="11906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809CB" w14:textId="77777777" w:rsidR="003D1350" w:rsidRDefault="003D1350" w:rsidP="00A45027">
      <w:r>
        <w:separator/>
      </w:r>
    </w:p>
  </w:endnote>
  <w:endnote w:type="continuationSeparator" w:id="0">
    <w:p w14:paraId="475CC646" w14:textId="77777777" w:rsidR="003D1350" w:rsidRDefault="003D1350" w:rsidP="00A450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810403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99B29B1" w14:textId="24D062C9" w:rsidR="00C6250B" w:rsidRPr="004F3812" w:rsidRDefault="00C6250B" w:rsidP="004F3812">
        <w:pPr>
          <w:pStyle w:val="a5"/>
          <w:jc w:val="center"/>
          <w:rPr>
            <w:rFonts w:ascii="Times New Roman" w:hAnsi="Times New Roman" w:cs="Times New Roman"/>
          </w:rPr>
        </w:pPr>
        <w:r w:rsidRPr="00C6250B">
          <w:rPr>
            <w:rFonts w:ascii="Times New Roman" w:hAnsi="Times New Roman" w:cs="Times New Roman"/>
          </w:rPr>
          <w:fldChar w:fldCharType="begin"/>
        </w:r>
        <w:r w:rsidRPr="00C6250B">
          <w:rPr>
            <w:rFonts w:ascii="Times New Roman" w:hAnsi="Times New Roman" w:cs="Times New Roman"/>
          </w:rPr>
          <w:instrText>PAGE   \* MERGEFORMAT</w:instrText>
        </w:r>
        <w:r w:rsidRPr="00C6250B">
          <w:rPr>
            <w:rFonts w:ascii="Times New Roman" w:hAnsi="Times New Roman" w:cs="Times New Roman"/>
          </w:rPr>
          <w:fldChar w:fldCharType="separate"/>
        </w:r>
        <w:r w:rsidR="00A1705B" w:rsidRPr="00A1705B">
          <w:rPr>
            <w:rFonts w:ascii="Times New Roman" w:hAnsi="Times New Roman" w:cs="Times New Roman"/>
            <w:noProof/>
            <w:lang w:val="zh-CN"/>
          </w:rPr>
          <w:t>4</w:t>
        </w:r>
        <w:r w:rsidRPr="00C6250B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DFF9B" w14:textId="77777777" w:rsidR="003D1350" w:rsidRDefault="003D1350" w:rsidP="00A45027">
      <w:r>
        <w:separator/>
      </w:r>
    </w:p>
  </w:footnote>
  <w:footnote w:type="continuationSeparator" w:id="0">
    <w:p w14:paraId="0CFC0AD7" w14:textId="77777777" w:rsidR="003D1350" w:rsidRDefault="003D1350" w:rsidP="00A450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48251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54035B86" w14:textId="4A489DA6" w:rsidR="00C6250B" w:rsidRPr="001A57ED" w:rsidRDefault="00847993" w:rsidP="00C6250B">
        <w:pPr>
          <w:rPr>
            <w:rFonts w:ascii="Times New Roman" w:hAnsi="Times New Roman" w:cs="Times New Roman"/>
            <w:sz w:val="16"/>
            <w:szCs w:val="16"/>
          </w:rPr>
        </w:pPr>
        <w:r w:rsidRPr="0090022D">
          <w:rPr>
            <w:rFonts w:ascii="Times New Roman" w:hAnsi="Times New Roman" w:cs="Times New Roman"/>
            <w:sz w:val="16"/>
            <w:szCs w:val="16"/>
          </w:rPr>
          <w:t xml:space="preserve">Gender-Specific Co-Development </w:t>
        </w:r>
        <w:r>
          <w:rPr>
            <w:rFonts w:ascii="Times New Roman" w:hAnsi="Times New Roman" w:cs="Times New Roman"/>
            <w:sz w:val="16"/>
            <w:szCs w:val="16"/>
          </w:rPr>
          <w:t>o</w:t>
        </w:r>
        <w:r w:rsidRPr="0090022D">
          <w:rPr>
            <w:rFonts w:ascii="Times New Roman" w:hAnsi="Times New Roman" w:cs="Times New Roman"/>
            <w:sz w:val="16"/>
            <w:szCs w:val="16"/>
          </w:rPr>
          <w:t xml:space="preserve">f Internalizing </w:t>
        </w:r>
        <w:r>
          <w:rPr>
            <w:rFonts w:ascii="Times New Roman" w:hAnsi="Times New Roman" w:cs="Times New Roman" w:hint="eastAsia"/>
            <w:sz w:val="16"/>
            <w:szCs w:val="16"/>
          </w:rPr>
          <w:t>a</w:t>
        </w:r>
        <w:r w:rsidRPr="0090022D">
          <w:rPr>
            <w:rFonts w:ascii="Times New Roman" w:hAnsi="Times New Roman" w:cs="Times New Roman"/>
            <w:sz w:val="16"/>
            <w:szCs w:val="16"/>
          </w:rPr>
          <w:t>nd Externalizing Problems</w:t>
        </w:r>
        <w:r w:rsidR="001A57ED" w:rsidRPr="0090022D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1A57ED">
          <w:rPr>
            <w:rFonts w:ascii="Times New Roman" w:hAnsi="Times New Roman" w:cs="Times New Roman"/>
            <w:sz w:val="16"/>
            <w:szCs w:val="16"/>
          </w:rPr>
          <w:t xml:space="preserve">                  </w:t>
        </w:r>
        <w:r w:rsidR="001A57ED" w:rsidRPr="0090022D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instrText>PAGE   \* MERGEFORMAT</w:instrTex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1705B" w:rsidRPr="00A1705B">
          <w:rPr>
            <w:rFonts w:ascii="Times New Roman" w:hAnsi="Times New Roman"/>
            <w:noProof/>
            <w:sz w:val="20"/>
            <w:szCs w:val="20"/>
          </w:rPr>
          <w:t>4</w:t>
        </w:r>
        <w:r w:rsidR="001A57ED" w:rsidRPr="0090022D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U2MTMwNLG0NDJQ0lEKTi0uzszPAykwMqwFAAvA+t4tAAAA"/>
  </w:docVars>
  <w:rsids>
    <w:rsidRoot w:val="00955050"/>
    <w:rsid w:val="00004686"/>
    <w:rsid w:val="000308B9"/>
    <w:rsid w:val="00065DF6"/>
    <w:rsid w:val="000921B0"/>
    <w:rsid w:val="000A32E8"/>
    <w:rsid w:val="000B59F7"/>
    <w:rsid w:val="000C0FB1"/>
    <w:rsid w:val="000C3408"/>
    <w:rsid w:val="000C3735"/>
    <w:rsid w:val="000C3B16"/>
    <w:rsid w:val="000F1DA3"/>
    <w:rsid w:val="00131A43"/>
    <w:rsid w:val="00177823"/>
    <w:rsid w:val="001A4C15"/>
    <w:rsid w:val="001A57ED"/>
    <w:rsid w:val="00262F0B"/>
    <w:rsid w:val="00266B20"/>
    <w:rsid w:val="00270AC5"/>
    <w:rsid w:val="002730AE"/>
    <w:rsid w:val="002911E4"/>
    <w:rsid w:val="002912A3"/>
    <w:rsid w:val="003A7216"/>
    <w:rsid w:val="003D1350"/>
    <w:rsid w:val="004137E9"/>
    <w:rsid w:val="004153F0"/>
    <w:rsid w:val="00421036"/>
    <w:rsid w:val="004454AF"/>
    <w:rsid w:val="004543A6"/>
    <w:rsid w:val="0046110A"/>
    <w:rsid w:val="00485547"/>
    <w:rsid w:val="004E6189"/>
    <w:rsid w:val="004F3812"/>
    <w:rsid w:val="005250BC"/>
    <w:rsid w:val="00540A2E"/>
    <w:rsid w:val="00555C01"/>
    <w:rsid w:val="005C4F76"/>
    <w:rsid w:val="005D4D93"/>
    <w:rsid w:val="005D59AB"/>
    <w:rsid w:val="0060464F"/>
    <w:rsid w:val="00613D1E"/>
    <w:rsid w:val="006151D8"/>
    <w:rsid w:val="006350D9"/>
    <w:rsid w:val="0070339D"/>
    <w:rsid w:val="00742F51"/>
    <w:rsid w:val="0075494E"/>
    <w:rsid w:val="00762D8A"/>
    <w:rsid w:val="007773E6"/>
    <w:rsid w:val="007A1404"/>
    <w:rsid w:val="00825AF0"/>
    <w:rsid w:val="0082791D"/>
    <w:rsid w:val="00832C53"/>
    <w:rsid w:val="00847993"/>
    <w:rsid w:val="00866A36"/>
    <w:rsid w:val="00880277"/>
    <w:rsid w:val="008A4214"/>
    <w:rsid w:val="00904D17"/>
    <w:rsid w:val="00910EB9"/>
    <w:rsid w:val="009309AB"/>
    <w:rsid w:val="00932267"/>
    <w:rsid w:val="00955050"/>
    <w:rsid w:val="009601C5"/>
    <w:rsid w:val="00977887"/>
    <w:rsid w:val="00A1705B"/>
    <w:rsid w:val="00A271DF"/>
    <w:rsid w:val="00A45027"/>
    <w:rsid w:val="00A51C8B"/>
    <w:rsid w:val="00A73BD3"/>
    <w:rsid w:val="00AA5800"/>
    <w:rsid w:val="00AE267D"/>
    <w:rsid w:val="00AE465C"/>
    <w:rsid w:val="00AF7B1E"/>
    <w:rsid w:val="00B00664"/>
    <w:rsid w:val="00BF60CF"/>
    <w:rsid w:val="00BF693F"/>
    <w:rsid w:val="00C02390"/>
    <w:rsid w:val="00C22076"/>
    <w:rsid w:val="00C6250B"/>
    <w:rsid w:val="00C72F5E"/>
    <w:rsid w:val="00C82C12"/>
    <w:rsid w:val="00C928A5"/>
    <w:rsid w:val="00C96FAB"/>
    <w:rsid w:val="00CC54BF"/>
    <w:rsid w:val="00CF4152"/>
    <w:rsid w:val="00D025FC"/>
    <w:rsid w:val="00D21A48"/>
    <w:rsid w:val="00D5625E"/>
    <w:rsid w:val="00D5700B"/>
    <w:rsid w:val="00D614DD"/>
    <w:rsid w:val="00D937D7"/>
    <w:rsid w:val="00DD504B"/>
    <w:rsid w:val="00E05335"/>
    <w:rsid w:val="00E0645A"/>
    <w:rsid w:val="00E63BA6"/>
    <w:rsid w:val="00EC5527"/>
    <w:rsid w:val="00ED282F"/>
    <w:rsid w:val="00ED2EAC"/>
    <w:rsid w:val="00EF21BE"/>
    <w:rsid w:val="00F64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4DEFF"/>
  <w15:chartTrackingRefBased/>
  <w15:docId w15:val="{BE081A76-2EE9-4D8C-BD12-771537C26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502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50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4502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450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45027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ED2EAC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ED2EAC"/>
    <w:rPr>
      <w:color w:val="954F72"/>
      <w:u w:val="single"/>
    </w:rPr>
  </w:style>
  <w:style w:type="paragraph" w:customStyle="1" w:styleId="msonormal0">
    <w:name w:val="msonormal"/>
    <w:basedOn w:val="a"/>
    <w:rsid w:val="00ED2EA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ED2EAC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rsid w:val="00ED2EAC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color w:val="000000"/>
      <w:kern w:val="0"/>
      <w:sz w:val="22"/>
    </w:rPr>
  </w:style>
  <w:style w:type="paragraph" w:customStyle="1" w:styleId="font7">
    <w:name w:val="font7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2"/>
    </w:rPr>
  </w:style>
  <w:style w:type="paragraph" w:customStyle="1" w:styleId="xl65">
    <w:name w:val="xl65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6">
    <w:name w:val="xl66"/>
    <w:basedOn w:val="a"/>
    <w:rsid w:val="00ED2EAC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8">
    <w:name w:val="xl68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9">
    <w:name w:val="xl69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0">
    <w:name w:val="xl70"/>
    <w:basedOn w:val="a"/>
    <w:rsid w:val="00ED2EAC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1">
    <w:name w:val="xl71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2">
    <w:name w:val="xl72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3">
    <w:name w:val="xl73"/>
    <w:basedOn w:val="a"/>
    <w:rsid w:val="00ED2EAC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4">
    <w:name w:val="xl74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5">
    <w:name w:val="xl75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6">
    <w:name w:val="xl76"/>
    <w:basedOn w:val="a"/>
    <w:rsid w:val="00ED2EAC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7">
    <w:name w:val="xl77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8">
    <w:name w:val="xl78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79">
    <w:name w:val="xl79"/>
    <w:basedOn w:val="a"/>
    <w:rsid w:val="00ED2EAC"/>
    <w:pPr>
      <w:widowControl/>
      <w:pBdr>
        <w:bottom w:val="single" w:sz="8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CF415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F4152"/>
    <w:rPr>
      <w:sz w:val="18"/>
      <w:szCs w:val="18"/>
    </w:rPr>
  </w:style>
  <w:style w:type="paragraph" w:customStyle="1" w:styleId="xl80">
    <w:name w:val="xl80"/>
    <w:basedOn w:val="a"/>
    <w:rsid w:val="001A57ED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1">
    <w:name w:val="xl81"/>
    <w:basedOn w:val="a"/>
    <w:rsid w:val="001A57ED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2">
    <w:name w:val="xl82"/>
    <w:basedOn w:val="a"/>
    <w:rsid w:val="001A57ED"/>
    <w:pPr>
      <w:widowControl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3">
    <w:name w:val="xl83"/>
    <w:basedOn w:val="a"/>
    <w:rsid w:val="001A57ED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xl84">
    <w:name w:val="xl84"/>
    <w:basedOn w:val="a"/>
    <w:rsid w:val="001A57ED"/>
    <w:pPr>
      <w:widowControl/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1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10968-8878-4B7C-AD2B-F814F430E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1</Pages>
  <Words>2242</Words>
  <Characters>12780</Characters>
  <Application>Microsoft Office Word</Application>
  <DocSecurity>0</DocSecurity>
  <Lines>106</Lines>
  <Paragraphs>29</Paragraphs>
  <ScaleCrop>false</ScaleCrop>
  <Company/>
  <LinksUpToDate>false</LinksUpToDate>
  <CharactersWithSpaces>1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公雪</dc:creator>
  <cp:keywords/>
  <dc:description/>
  <cp:lastModifiedBy>TLL</cp:lastModifiedBy>
  <cp:revision>28</cp:revision>
  <dcterms:created xsi:type="dcterms:W3CDTF">2021-07-08T04:23:00Z</dcterms:created>
  <dcterms:modified xsi:type="dcterms:W3CDTF">2022-01-26T07:25:00Z</dcterms:modified>
</cp:coreProperties>
</file>